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F8BBE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5531CD8F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Development, Natural Language Processing, </w:t>
      </w:r>
      <w:r w:rsidR="007C5DC6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 xml:space="preserve">Data </w:t>
      </w:r>
      <w:r w:rsidR="007C5DC6">
        <w:rPr>
          <w:rFonts w:ascii="Calibri" w:eastAsia="Calibri" w:hAnsi="Calibri" w:cs="Calibri"/>
          <w:color w:val="000000"/>
          <w:sz w:val="20"/>
          <w:szCs w:val="20"/>
        </w:rPr>
        <w:t xml:space="preserve">(Hadoop/Spark)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2A68B02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="00AD59F0">
        <w:rPr>
          <w:rFonts w:asciiTheme="majorHAnsi" w:eastAsia="Calibri" w:hAnsiTheme="majorHAnsi" w:cstheme="majorHAnsi"/>
          <w:b/>
          <w:sz w:val="22"/>
          <w:szCs w:val="22"/>
          <w:u w:val="single"/>
        </w:rPr>
        <w:t>,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UC</w:t>
      </w:r>
      <w:r w:rsidR="00AD59F0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S</w:t>
      </w:r>
      <w:r w:rsidR="00AD59F0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an 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D</w:t>
      </w:r>
      <w:r w:rsidR="00AD59F0">
        <w:rPr>
          <w:rFonts w:asciiTheme="majorHAnsi" w:eastAsia="Calibri" w:hAnsiTheme="majorHAnsi" w:cstheme="majorHAnsi"/>
          <w:b/>
          <w:sz w:val="22"/>
          <w:szCs w:val="22"/>
          <w:u w:val="single"/>
        </w:rPr>
        <w:t>iego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AD59F0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7145B67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0DB7BDB" w14:textId="77777777" w:rsidR="00AD59F0" w:rsidRPr="008A369C" w:rsidRDefault="00AD59F0" w:rsidP="00AD59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Pr="00207424">
        <w:rPr>
          <w:rFonts w:ascii="Calibri" w:eastAsia="Calibri" w:hAnsi="Calibri" w:cs="Calibri"/>
          <w:b/>
          <w:sz w:val="22"/>
          <w:szCs w:val="22"/>
        </w:rPr>
        <w:t xml:space="preserve"> (</w:t>
      </w:r>
      <w:proofErr w:type="gramStart"/>
      <w:r w:rsidRPr="00207424">
        <w:rPr>
          <w:rFonts w:ascii="Calibri" w:eastAsia="Calibri" w:hAnsi="Calibri" w:cs="Calibri"/>
          <w:b/>
          <w:sz w:val="22"/>
          <w:szCs w:val="22"/>
        </w:rPr>
        <w:t>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0F2B65CA" w14:textId="77777777" w:rsidR="00AD59F0" w:rsidRPr="00715434" w:rsidRDefault="00AD59F0" w:rsidP="00AD59F0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715434">
        <w:rPr>
          <w:rFonts w:ascii="Calibri" w:hAnsi="Calibri" w:cs="Calibri"/>
          <w:color w:val="000000"/>
          <w:sz w:val="20"/>
          <w:szCs w:val="20"/>
        </w:rPr>
        <w:t>Led a team of 4 to develop an android Java application that monitors a selected directory and uses multi-part upload methodologies to encrypt and securely upload to the dedicated remote server.</w:t>
      </w:r>
    </w:p>
    <w:p w14:paraId="2194A14D" w14:textId="77777777" w:rsidR="00AD59F0" w:rsidRDefault="00AD59F0" w:rsidP="00AD59F0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71543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71543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71543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6BE52579" w14:textId="40128567" w:rsidR="00AD59F0" w:rsidRPr="00AD59F0" w:rsidRDefault="00AD59F0" w:rsidP="00AD59F0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AD59F0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  <w:bookmarkEnd w:id="0"/>
    </w:p>
    <w:p w14:paraId="6BA5C16A" w14:textId="2C76FD6E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756B1977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AD59F0">
        <w:rPr>
          <w:rFonts w:ascii="Calibri" w:hAnsi="Calibri" w:cs="Calibri"/>
          <w:color w:val="000000"/>
          <w:sz w:val="20"/>
          <w:szCs w:val="20"/>
        </w:rPr>
        <w:t xml:space="preserve">fast-paced 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4B576CEA" w14:textId="1844F4F3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 w:rsidR="00AD59F0">
        <w:rPr>
          <w:rFonts w:asciiTheme="majorHAnsi" w:hAnsiTheme="majorHAnsi" w:cstheme="majorHAnsi"/>
          <w:color w:val="000000"/>
          <w:sz w:val="20"/>
          <w:szCs w:val="20"/>
        </w:rPr>
        <w:t xml:space="preserve"> highlighting the confabulation rate and quality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ED0B4A" w14:textId="77777777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1" w:history="1">
        <w:r w:rsidR="008B06A8" w:rsidRPr="008B06A8">
          <w:rPr>
            <w:rStyle w:val="Hyperlink"/>
            <w:rFonts w:ascii="Calibri" w:eastAsia="Calibri" w:hAnsi="Calibri" w:cs="Calibri"/>
            <w:bCs/>
            <w:sz w:val="20"/>
            <w:szCs w:val="20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06D25E57" w14:textId="77777777" w:rsidR="00391D04" w:rsidRDefault="00000000" w:rsidP="00391D0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2" w:history="1">
        <w:r w:rsidR="00391D04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9832144" w14:textId="118DCCBF" w:rsid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 xml:space="preserve">Designed </w:t>
      </w:r>
      <w:r w:rsidR="00C709EF">
        <w:rPr>
          <w:rFonts w:ascii="Calibri" w:hAnsi="Calibri" w:cs="Calibri"/>
          <w:color w:val="000000"/>
          <w:sz w:val="20"/>
          <w:szCs w:val="20"/>
        </w:rPr>
        <w:t xml:space="preserve">ETL </w:t>
      </w:r>
      <w:r w:rsidRPr="00B137EB">
        <w:rPr>
          <w:rFonts w:ascii="Calibri" w:hAnsi="Calibri" w:cs="Calibri"/>
          <w:color w:val="000000"/>
          <w:sz w:val="20"/>
          <w:szCs w:val="20"/>
        </w:rPr>
        <w:t>data pipelines to preprocess and apply machine learning techniques for classifying game genres, analyzing user sentiment, and curating a personalized game recommendation system using user reviews</w:t>
      </w:r>
      <w:r w:rsidR="00987527">
        <w:rPr>
          <w:rFonts w:ascii="Calibri" w:hAnsi="Calibri" w:cs="Calibri"/>
          <w:color w:val="000000"/>
          <w:sz w:val="20"/>
          <w:szCs w:val="20"/>
        </w:rPr>
        <w:t xml:space="preserve"> and collaborative filtering</w:t>
      </w:r>
      <w:r w:rsidRPr="00B137EB">
        <w:rPr>
          <w:rFonts w:ascii="Calibri" w:hAnsi="Calibri" w:cs="Calibri"/>
          <w:color w:val="000000"/>
          <w:sz w:val="20"/>
          <w:szCs w:val="20"/>
        </w:rPr>
        <w:t>.</w:t>
      </w:r>
    </w:p>
    <w:p w14:paraId="5630E120" w14:textId="4CDBA55B" w:rsidR="00391D04" w:rsidRP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391D04">
        <w:rPr>
          <w:rFonts w:ascii="Calibri" w:hAnsi="Calibri" w:cs="Calibri"/>
          <w:color w:val="000000"/>
          <w:sz w:val="20"/>
          <w:szCs w:val="20"/>
        </w:rPr>
        <w:t xml:space="preserve">Achieved 90.53% accuracy with </w:t>
      </w:r>
      <w:r w:rsidR="00C709EF">
        <w:rPr>
          <w:rFonts w:ascii="Calibri" w:hAnsi="Calibri" w:cs="Calibri"/>
          <w:color w:val="000000"/>
          <w:sz w:val="20"/>
          <w:szCs w:val="20"/>
        </w:rPr>
        <w:t>Decision Trees</w:t>
      </w:r>
      <w:r w:rsidRPr="00391D0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1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8B06A8">
          <w:rPr>
            <w:rStyle w:val="Hyperlink"/>
            <w:rFonts w:ascii="Calibri" w:eastAsia="Calibri" w:hAnsi="Calibri" w:cs="Calibri"/>
            <w:bCs/>
            <w:sz w:val="20"/>
            <w:szCs w:val="20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5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6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30666BC4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, </w:t>
      </w:r>
      <w:proofErr w:type="spellStart"/>
      <w:proofErr w:type="gramStart"/>
      <w:r w:rsidR="00AD59F0">
        <w:rPr>
          <w:rFonts w:ascii="Calibri" w:eastAsia="Calibri" w:hAnsi="Calibri" w:cs="Calibri"/>
          <w:bCs/>
          <w:color w:val="000000"/>
          <w:sz w:val="20"/>
          <w:szCs w:val="20"/>
        </w:rPr>
        <w:t>Java,</w:t>
      </w:r>
      <w:r w:rsidR="00396940">
        <w:rPr>
          <w:rFonts w:ascii="Calibri" w:eastAsia="Calibri" w:hAnsi="Calibri" w:cs="Calibri"/>
          <w:bCs/>
          <w:color w:val="000000"/>
          <w:sz w:val="20"/>
          <w:szCs w:val="20"/>
        </w:rPr>
        <w:t>Neural</w:t>
      </w:r>
      <w:proofErr w:type="spellEnd"/>
      <w:proofErr w:type="gramEnd"/>
      <w:r w:rsidR="0031769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Networks,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plunk, SQL, C,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AD59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Git,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Azure, Google Cloud, 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B737D7" w14:textId="77777777" w:rsidR="00FB7994" w:rsidRDefault="00FB7994">
      <w:r>
        <w:separator/>
      </w:r>
    </w:p>
  </w:endnote>
  <w:endnote w:type="continuationSeparator" w:id="0">
    <w:p w14:paraId="5A3E2C19" w14:textId="77777777" w:rsidR="00FB7994" w:rsidRDefault="00FB7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B23DEE" w14:textId="77777777" w:rsidR="00FB7994" w:rsidRDefault="00FB7994">
      <w:r>
        <w:separator/>
      </w:r>
    </w:p>
  </w:footnote>
  <w:footnote w:type="continuationSeparator" w:id="0">
    <w:p w14:paraId="1A62E1A8" w14:textId="77777777" w:rsidR="00FB7994" w:rsidRDefault="00FB7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sFAJCPU/8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482D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75169"/>
    <w:rsid w:val="00387E8E"/>
    <w:rsid w:val="00391D04"/>
    <w:rsid w:val="00396940"/>
    <w:rsid w:val="003A074F"/>
    <w:rsid w:val="003A1250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18D7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E4964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C408C"/>
    <w:rsid w:val="007C5BE2"/>
    <w:rsid w:val="007C5DC6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84B64"/>
    <w:rsid w:val="00987527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59F0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09EF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23A2"/>
    <w:rsid w:val="00F762C9"/>
    <w:rsid w:val="00F85CAF"/>
    <w:rsid w:val="00F86A39"/>
    <w:rsid w:val="00F874AC"/>
    <w:rsid w:val="00F95AA6"/>
    <w:rsid w:val="00FA2A3F"/>
    <w:rsid w:val="00FB2C39"/>
    <w:rsid w:val="00FB54CA"/>
    <w:rsid w:val="00FB7994"/>
    <w:rsid w:val="00FC14BF"/>
    <w:rsid w:val="00FC310B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github.com/JayJhaveri1906/Game-Genre-and-Recommendation-Prediction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redly.com/badges/45871348-ade7-4b07-89ee-6eeb7e85b72f/linked_in_profile" TargetMode="External"/><Relationship Id="rId10" Type="http://schemas.openxmlformats.org/officeDocument/2006/relationships/hyperlink" Target="https://github.com/JayJhaveri1906/CSE291_MedL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019</Words>
  <Characters>581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</cp:revision>
  <cp:lastPrinted>2024-09-08T23:58:00Z</cp:lastPrinted>
  <dcterms:created xsi:type="dcterms:W3CDTF">2024-08-09T20:09:00Z</dcterms:created>
  <dcterms:modified xsi:type="dcterms:W3CDTF">2024-09-11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